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r>
        <w:t xml:space="preserve"> </w:t>
      </w:r>
      <w:r>
        <w:t xml:space="preserve">Peru</w:t>
      </w:r>
      <w:r>
        <w:t xml:space="preserve"> </w:t>
      </w:r>
      <w:r>
        <w:t xml:space="preserve">Lima</w:t>
      </w:r>
    </w:p>
    <w:bookmarkStart w:id="22" w:name="Xf33a877c751f0e635ee4fbfade92bf51ee6564b"/>
    <w:p>
      <w:pPr>
        <w:pStyle w:val="Heading1"/>
      </w:pPr>
      <w:r>
        <w:t xml:space="preserve">Internship Application Letter for Marketing Manager Internship</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 (Example: Sustainable Brands Peru)</w:t>
      </w:r>
      <w:r>
        <w:br/>
      </w:r>
      <w:r>
        <w:t xml:space="preserve">Address in Lima, Peru</w:t>
      </w:r>
      <w:r>
        <w:br/>
      </w:r>
      <w:r>
        <w:t xml:space="preserve">Lima, Peru</w:t>
      </w:r>
    </w:p>
    <w:bookmarkStart w:id="21" w:name="X10ce7b8c6c8e5354dd0128fd3453f0e8217f6a2"/>
    <w:p>
      <w:pPr>
        <w:pStyle w:val="Heading2"/>
      </w:pPr>
      <w:r>
        <w:t xml:space="preserve">Subject: Application for Marketing Manager Internship Position – Lima, Peru</w:t>
      </w:r>
    </w:p>
    <w:p>
      <w:pPr>
        <w:pStyle w:val="FirstParagraph"/>
      </w:pPr>
      <w:r>
        <w:t xml:space="preserve">Dear Hiring Team,</w:t>
      </w:r>
    </w:p>
    <w:p>
      <w:pPr>
        <w:pStyle w:val="BodyText"/>
      </w:pPr>
      <w:r>
        <w:t xml:space="preserve">I am writing with profound enthusiasm to express my strong interest in the Marketing Manager Internship position at [Company Name] in Lima, Peru. As a highly motivated and culturally attuned marketing student at the Universidad del Pacífico with a specialized focus on Latin American consumer behavior, I am eager to contribute my academic rigor, digital marketing skills, and genuine passion for Peru's dynamic business landscape to your esteemed team. This internship represents an unparalleled opportunity to apply my theoretical knowledge within the vibrant context of Peru Lima—a city where innovation meets deep-rooted cultural identity and where the marketing challenges are as diverse as its 10 million residents.</w:t>
      </w:r>
    </w:p>
    <w:p>
      <w:pPr>
        <w:pStyle w:val="BodyText"/>
      </w:pPr>
      <w:r>
        <w:t xml:space="preserve">My academic journey has been meticulously aligned with preparing me for a career in international marketing, specifically tailored to emerging markets like Peru. In my current coursework at Universidad del Pacífico, I have completed advanced modules in Digital Marketing Strategy, Consumer Psychology (with a focus on Andean and Coastal Peruvian demographics), and Brand Management. A recent capstone project involved developing a comprehensive social media campaign for "Pachamama Craft," a local fair-trade cooperative based in Cusco that sells traditional textiles. This initiative required deep cultural sensitivity, multilingual content adaptation (Spanish/Quechua), and strategic use of platforms popular in Peru Lima like Facebook (used by 87% of Peruvians aged 16-50) and Instagram. My campaign resulted in a 35% increase in online engagement within the Lima metropolitan area, directly demonstrating my ability to translate market insights into actionable marketing strategies for the Peruvian audience.</w:t>
      </w:r>
    </w:p>
    <w:p>
      <w:pPr>
        <w:pStyle w:val="BodyText"/>
      </w:pPr>
      <w:r>
        <w:t xml:space="preserve">What excites me most about this Marketing Manager Internship opportunity is its specific location—Peru Lima. I have spent six months interning with a local marketing agency in Miraflores during my university exchange program, which provided me with invaluable firsthand experience navigating Lima's unique urban marketing ecosystem. I witnessed how hyperlocal consumer trends in neighborhoods like Barranco or La Molina demand tailored messaging, how major retail chains like Wong and Coppel adapt their campaigns for different Lima districts, and the growing importance of mobile-first strategies due to Peru’s rapidly expanding smartphone penetration (over 75% in Lima). This immersion confirmed my passion for marketing within Peru's specific socio-cultural framework, moving beyond textbook theories to understand the real-world dynamics where a campaign's success hinges on respecting local traditions while embracing digital innovation.</w:t>
      </w:r>
    </w:p>
    <w:p>
      <w:pPr>
        <w:pStyle w:val="BodyText"/>
      </w:pPr>
      <w:r>
        <w:t xml:space="preserve">My technical proficiency includes advanced skills in Google Analytics, Meta Business Suite (for managing Facebook and Instagram ads), Canva for visual content creation, and basic SEO optimization. I am fluent in Spanish (native) with professional proficiency in English—critical for collaborating with international teams or supporting global brand initiatives within Peru Lima. During my time at the Universidad del Pacífico, I also volunteered to manage social media for a non-profit focused on women's entrepreneurship in Comas (a Lima district), where I learned to craft compelling narratives that resonated deeply with Peruvian women of varying socioeconomic backgrounds. This experience reinforced my understanding that effective marketing in Peru Lima isn't about generic campaigns—it’s about authenticity, community connection, and leveraging platforms where Peruvians are most active.</w:t>
      </w:r>
    </w:p>
    <w:p>
      <w:pPr>
        <w:pStyle w:val="BodyText"/>
      </w:pPr>
      <w:r>
        <w:t xml:space="preserve">I am particularly drawn to [Company Name] because of your innovative approach to sustainable marketing within the Peruvian context. Your recent campaign for 'Agricultura Orgánica del Norte,' which successfully positioned organic products from northern Peru for urban Lima consumers, exemplifies the kind of culturally intelligent marketing I aspire to contribute to. The way your team integrated local farming traditions into a modern digital strategy—using TikTok challenges featuring regional farmers and partnering with popular Lima influencers like @LimaComida—showed a mastery of both digital tools and Peruvian consumer psychology that I deeply admire. Contributing to such initiatives as the Marketing Manager Intern would allow me to learn directly from industry leaders who understand that Peru Lima’s market demands more than just translation—it requires cultural intelligence, strategic agility, and a genuine commitment to the local community.</w:t>
      </w:r>
    </w:p>
    <w:p>
      <w:pPr>
        <w:pStyle w:val="BodyText"/>
      </w:pPr>
      <w:r>
        <w:t xml:space="preserve">As an intern under the mentorship of your Marketing Manager team in Lima, I am prepared to bring not only my academic foundation but also my proactive attitude and eagerness to learn. I understand that an internship at [Company Name] is not merely about supporting tasks—it’s about becoming a collaborative contributor who can help refine campaigns for Peru's unique market. I am committed to immersing myself fully in the Lima business environment, attending local marketing events like those hosted by the Chamber of Commerce in Lima, and leveraging my knowledge of Peruvian consumer preferences to add immediate value. My goal is not just to learn from your team, but to actively contribute insights that help [Company Name] deepen its connection with consumers across all sectors of Peru Lima—from the bustling commercial districts downtown to the expanding middle-class neighborhoods like San Isidro and Surco.</w:t>
      </w:r>
    </w:p>
    <w:p>
      <w:pPr>
        <w:pStyle w:val="BodyText"/>
      </w:pPr>
      <w:r>
        <w:t xml:space="preserve">I am confident that my blend of academic preparation, practical experience in the Peruvian market, cultural fluency, and genuine passion for marketing within Peru Lima makes me an exceptional candidate for this internship. I have attached my resume for your detailed review. I am available at your earliest convenience for an interview and would be honored to discuss how my skills align with [Company Name]'s innovative vision in the Lima market.</w:t>
      </w:r>
    </w:p>
    <w:p>
      <w:pPr>
        <w:pStyle w:val="BodyText"/>
      </w:pPr>
      <w:r>
        <w:t xml:space="preserve">Thank you for considering my application. I eagerly anticipate the possibility of contributing to [Company Name]’s success while growing as a marketing professional within the inspiring context of Peru Lima.</w:t>
      </w:r>
    </w:p>
    <w:p>
      <w:pPr>
        <w:pStyle w:val="BodyText"/>
      </w:pPr>
      <w:r>
        <w:t xml:space="preserve">Sincerely,</w:t>
      </w:r>
    </w:p>
    <w:p>
      <w:pPr>
        <w:pStyle w:val="BodyText"/>
      </w:pPr>
      <w:r>
        <w:t xml:space="preserve">[Your Full Name]</w:t>
      </w:r>
    </w:p>
    <w:bookmarkStart w:id="20" w:name="Xfc5e45e2931bbab343393c49871a683bc81eb94"/>
    <w:p>
      <w:pPr>
        <w:pStyle w:val="Heading3"/>
      </w:pPr>
      <w:r>
        <w:t xml:space="preserve">Key Elements Reinforced in This Application</w:t>
      </w:r>
    </w:p>
    <w:p>
      <w:pPr>
        <w:numPr>
          <w:ilvl w:val="0"/>
          <w:numId w:val="1001"/>
        </w:numPr>
        <w:pStyle w:val="Compact"/>
      </w:pPr>
      <w:r>
        <w:rPr>
          <w:bCs/>
          <w:b/>
        </w:rPr>
        <w:t xml:space="preserve">Internship Application Letter:</w:t>
      </w:r>
      <w:r>
        <w:t xml:space="preserve"> </w:t>
      </w:r>
      <w:r>
        <w:t xml:space="preserve">Explicitly stated as a Marketing Manager Internship, focusing on learning and contribution within an internship framework.</w:t>
      </w:r>
    </w:p>
    <w:p>
      <w:pPr>
        <w:numPr>
          <w:ilvl w:val="0"/>
          <w:numId w:val="1001"/>
        </w:numPr>
        <w:pStyle w:val="Compact"/>
      </w:pPr>
      <w:r>
        <w:rPr>
          <w:bCs/>
          <w:b/>
        </w:rPr>
        <w:t xml:space="preserve">Marketing Manager:</w:t>
      </w:r>
      <w:r>
        <w:t xml:space="preserve"> </w:t>
      </w:r>
      <w:r>
        <w:t xml:space="preserve">Referenced as the role overseeing the internship, emphasizing mentorship and strategic contributions within that function.</w:t>
      </w:r>
    </w:p>
    <w:p>
      <w:pPr>
        <w:numPr>
          <w:ilvl w:val="0"/>
          <w:numId w:val="1001"/>
        </w:numPr>
        <w:pStyle w:val="Compact"/>
      </w:pPr>
      <w:r>
        <w:rPr>
          <w:bCs/>
          <w:b/>
        </w:rPr>
        <w:t xml:space="preserve">Peru Lima:</w:t>
      </w:r>
      <w:r>
        <w:t xml:space="preserve"> </w:t>
      </w:r>
      <w:r>
        <w:t xml:space="preserve">Integrated throughout with specific location references (Miraflores, Comas, Barranco), local brands (Wong, Coppel), cultural context (Quechua language, fair-trade cooperatives), and market statistics unique to Lima.</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 Peru Lima</dc:title>
  <dc:creator/>
  <cp:keywords/>
  <dcterms:created xsi:type="dcterms:W3CDTF">2026-07-20T10:34:21Z</dcterms:created>
  <dcterms:modified xsi:type="dcterms:W3CDTF">2026-07-20T10:34:21Z</dcterms:modified>
</cp:coreProperties>
</file>

<file path=docProps/custom.xml><?xml version="1.0" encoding="utf-8"?>
<Properties xmlns="http://schemas.openxmlformats.org/officeDocument/2006/custom-properties" xmlns:vt="http://schemas.openxmlformats.org/officeDocument/2006/docPropsVTypes"/>
</file>